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osition</w:t>
      </w:r>
    </w:p>
    <w:p>
      <w:pPr>
        <w:pStyle w:val="FirstParagraph"/>
      </w:pPr>
      <w:r>
        <w:t xml:space="preserve">June 15, 2023</w:t>
      </w:r>
    </w:p>
    <w:p>
      <w:pPr>
        <w:pStyle w:val="BodyText"/>
      </w:pPr>
      <w:r>
        <w:t xml:space="preserve">Scholarship Committee</w:t>
      </w:r>
    </w:p>
    <w:p>
      <w:pPr>
        <w:pStyle w:val="BodyText"/>
      </w:pPr>
      <w:r>
        <w:t xml:space="preserve">San Francisco Innovation Foundation</w:t>
      </w:r>
    </w:p>
    <w:p>
      <w:pPr>
        <w:pStyle w:val="BodyText"/>
      </w:pPr>
      <w:r>
        <w:t xml:space="preserve">750 Mission Street, Suite 1200</w:t>
      </w:r>
    </w:p>
    <w:p>
      <w:pPr>
        <w:pStyle w:val="BodyText"/>
      </w:pPr>
      <w:r>
        <w:t xml:space="preserve">San Francisco, CA 94103</w:t>
      </w:r>
    </w:p>
    <w:bookmarkStart w:id="20" w:name="X9254ef78aa0164b8a1d10b0805a46eae7b6fff1"/>
    <w:p>
      <w:pPr>
        <w:pStyle w:val="Heading1"/>
      </w:pPr>
      <w:r>
        <w:t xml:space="preserve">Scholarship Application Letter for Project Manager Development</w:t>
      </w:r>
    </w:p>
    <w:p>
      <w:pPr>
        <w:pStyle w:val="FirstParagraph"/>
      </w:pPr>
      <w:r>
        <w:t xml:space="preserve">Dear Scholarship Committee,</w:t>
      </w:r>
    </w:p>
    <w:p>
      <w:pPr>
        <w:pStyle w:val="BodyText"/>
      </w:pPr>
      <w:r>
        <w:t xml:space="preserve">I am writing to submit my formal application for the prestigious Technology Leadership Scholarship with profound enthusiasm, as I prepare to embark on a transformative career path as a Project Manager within the dynamic tech ecosystem of United States San Francisco. As an aspiring project management professional deeply committed to contributing to San Francisco's innovation landscape, this scholarship represents not merely financial support but a strategic catalyst for my development into an effective leader capable of driving complex technology initiatives in one of the world's most influential tech hubs.</w:t>
      </w:r>
    </w:p>
    <w:p>
      <w:pPr>
        <w:pStyle w:val="BodyText"/>
      </w:pPr>
      <w:r>
        <w:t xml:space="preserve">My journey toward becoming a certified Project Manager has been meticulously structured around San Francisco's unique technological demands. Having earned my Bachelor's degree in Information Systems from the University of California, Berkeley, I've actively sought opportunities to understand the city's project management nuances through internships with Bay Area firms like Salesforce and Airbnb. These experiences revealed that successful</w:t>
      </w:r>
      <w:r>
        <w:t xml:space="preserve"> </w:t>
      </w:r>
      <w:r>
        <w:rPr>
          <w:bCs/>
          <w:b/>
        </w:rPr>
        <w:t xml:space="preserve">Project Manager</w:t>
      </w:r>
      <w:r>
        <w:t xml:space="preserve"> </w:t>
      </w:r>
      <w:r>
        <w:t xml:space="preserve">roles in United States San Francisco require more than technical competence—they demand cultural fluency in Silicon Valley's fast-paced environment, mastery of agile methodologies for diverse tech stacks, and the ability to navigate complex stakeholder relationships across global organizations. I've observed that San Francisco's project management challenges—from managing AI deployment timelines at fintech startups to coordinating infrastructure projects for sustainable city development—demand a specialized skillset that transcends textbook knowledge.</w:t>
      </w:r>
    </w:p>
    <w:p>
      <w:pPr>
        <w:pStyle w:val="BodyText"/>
      </w:pPr>
      <w:r>
        <w:t xml:space="preserve">The critical insight driving my application is the realization that while I possess foundational project management knowledge, advancing to senior leadership positions in San Francisco's competitive market requires specialized certification and strategic networking opportunities unavailable through standard corporate training. The Technology Leadership Scholarship would fund my enrollment in the Advanced Project Management Certificate program at Stanford University's Center for Professional Development—a curriculum specifically designed for professionals targeting leadership roles in the United States San Francisco tech sector. This program uniquely combines classroom instruction with immersion in real-world project scenarios from local tech giants, including case studies on managing projects during San Francisco's unique urban challenges like seismic retrofitting requirements and sustainable development mandates.</w:t>
      </w:r>
    </w:p>
    <w:p>
      <w:pPr>
        <w:pStyle w:val="BodyText"/>
      </w:pPr>
      <w:r>
        <w:t xml:space="preserve">What makes this scholarship particularly transformative for my goals is its alignment with San Francisco's specific industry needs. The city's Project Management Institute (PMI) chapter reports that 68% of local tech companies prioritize project managers with certified expertise in handling cross-cultural teams and navigating California's evolving regulatory landscape—areas I aim to master through this program. My proposed capstone project would address a critical San Francisco need: optimizing volunteer coordination for citywide emergency response systems, directly applying my learning to a community issue facing our municipality. This initiative would connect me with key stakeholders including the San Francisco Department of Emergency Management and local nonprofit partners—precisely the network I require to establish my professional presence as a</w:t>
      </w:r>
      <w:r>
        <w:t xml:space="preserve"> </w:t>
      </w:r>
      <w:r>
        <w:rPr>
          <w:bCs/>
          <w:b/>
        </w:rPr>
        <w:t xml:space="preserve">Project Manager</w:t>
      </w:r>
      <w:r>
        <w:t xml:space="preserve"> </w:t>
      </w:r>
      <w:r>
        <w:t xml:space="preserve">in United States San Francisco.</w:t>
      </w:r>
    </w:p>
    <w:p>
      <w:pPr>
        <w:pStyle w:val="BodyText"/>
      </w:pPr>
      <w:r>
        <w:t xml:space="preserve">My commitment to contributing to San Francisco's technological future extends beyond personal career advancement. As a native of Oakland who witnessed firsthand the digital divide affecting underserved Bay Area communities, I've developed a passion for inclusive technology deployment. During my internship at a nonprofit tech incubator in the Mission District, I coordinated projects that brought free digital literacy training to 200+ seniors—proof that effective project management can drive social impact. This experience solidified my understanding that successful</w:t>
      </w:r>
      <w:r>
        <w:t xml:space="preserve"> </w:t>
      </w:r>
      <w:r>
        <w:rPr>
          <w:bCs/>
          <w:b/>
        </w:rPr>
        <w:t xml:space="preserve">Project Manager</w:t>
      </w:r>
      <w:r>
        <w:t xml:space="preserve"> </w:t>
      </w:r>
      <w:r>
        <w:t xml:space="preserve">roles in United States San Francisco must balance business objectives with community needs, a philosophy I intend to advance through this scholarship.</w:t>
      </w:r>
    </w:p>
    <w:p>
      <w:pPr>
        <w:pStyle w:val="BodyText"/>
      </w:pPr>
      <w:r>
        <w:t xml:space="preserve">The financial barrier I face is substantial. While my employer has offered partial tuition support, the remaining $8,500 required for the Stanford certificate program represents a significant investment that would otherwise require me to delay career advancement or accumulate debt—a path incompatible with my goal of rapidly contributing to San Francisco's innovation economy. This scholarship would eliminate this obstacle while positioning me as a qualified candidate immediately upon certification. The program's curriculum directly addresses gaps I've identified in local job descriptions: 72% of San Francisco tech project manager roles now require PMP or PRINCE2 certification (PMI 2023 report), and only 15% of local programs offer the urban project management focus I need.</w:t>
      </w:r>
    </w:p>
    <w:p>
      <w:pPr>
        <w:pStyle w:val="BodyText"/>
      </w:pPr>
      <w:r>
        <w:t xml:space="preserve">My long-term vision extends to creating a mentorship pipeline for underrepresented talent in San Francisco's tech sector—a direct response to the city's current diversity challenge where only 27% of project management roles are held by women and people of color (SF Tech Diversity Report, 2023). The scholarship would fund my participation in the Women in Technology network at UC Berkeley, enabling me to establish a mentorship program within six months of certification. This initiative would create a sustainable path for talent development while directly addressing the industry's need for diverse project leadership—a priority emphasized by San Francisco's Municipal Technology Commission.</w:t>
      </w:r>
    </w:p>
    <w:p>
      <w:pPr>
        <w:pStyle w:val="BodyText"/>
      </w:pPr>
      <w:r>
        <w:t xml:space="preserve">What truly sets this opportunity apart is its strategic alignment with United States San Francisco's economic priorities. The city has identified project management as critical to achieving its Climate Action Plan 2030 targets, requiring hundreds of new project managers for infrastructure projects over the next five years. My proposed certification pathway—combining Stanford's academic rigor with my hands-on San Francisco experience—positions me to contribute immediately to these city priorities. I've already connected with a San Francisco-based sustainability tech startup that has expressed interest in hosting my capstone project, demonstrating the program's direct relevance to local opportunities.</w:t>
      </w:r>
    </w:p>
    <w:p>
      <w:pPr>
        <w:pStyle w:val="BodyText"/>
      </w:pPr>
      <w:r>
        <w:t xml:space="preserve">I understand that selecting candidates for this scholarship requires careful consideration of both immediate potential and long-term community impact. Having consistently demonstrated leadership through campus initiatives like organizing the UC Berkeley Tech for Good summit (which attracted 300+ attendees), I've proven my ability to execute complex projects with limited resources—exactly the skillset valued by San Francisco's tech ecosystem. My goal is not merely to earn a certification, but to become an active contributor to United States San Francisco's innovation narrative as a Project Manager who understands both technical excellence and civic responsibility.</w:t>
      </w:r>
    </w:p>
    <w:p>
      <w:pPr>
        <w:pStyle w:val="BodyText"/>
      </w:pPr>
      <w:r>
        <w:t xml:space="preserve">Thank you for considering my</w:t>
      </w:r>
      <w:r>
        <w:t xml:space="preserve"> </w:t>
      </w:r>
      <w:r>
        <w:rPr>
          <w:bCs/>
          <w:b/>
        </w:rPr>
        <w:t xml:space="preserve">Scholarship Application Letter</w:t>
      </w:r>
      <w:r>
        <w:t xml:space="preserve">. I am prepared to provide any additional materials, including references from my current project management supervisor at Airbnb (who has championed my professional growth) and a detailed budget for the certification program. I welcome the opportunity to discuss how this scholarship will enable me to become an effective Project Manager who drives meaningful results for San Francisco's technology community and contributes to its legacy as a global innovation leader.</w:t>
      </w:r>
    </w:p>
    <w:p>
      <w:pPr>
        <w:pStyle w:val="BodyText"/>
      </w:pPr>
      <w:r>
        <w:t xml:space="preserve">Respectfully submitted,</w:t>
      </w:r>
    </w:p>
    <w:p>
      <w:pPr>
        <w:pStyle w:val="BodyText"/>
      </w:pPr>
      <w:r>
        <w:t xml:space="preserve">Alex Morgan</w:t>
      </w:r>
    </w:p>
    <w:p>
      <w:pPr>
        <w:pStyle w:val="BodyText"/>
      </w:pPr>
      <w:r>
        <w:t xml:space="preserve">Project Management Candidate, Advanced Certificate Program</w:t>
      </w:r>
    </w:p>
    <w:p>
      <w:pPr>
        <w:pStyle w:val="BodyText"/>
      </w:pPr>
      <w:r>
        <w:t xml:space="preserve">University of California, Berkeley</w:t>
      </w:r>
    </w:p>
    <w:p>
      <w:pPr>
        <w:pStyle w:val="BodyText"/>
      </w:pPr>
      <w:r>
        <w:t xml:space="preserve">Email: alex.morgan@berkeley.edu | Phone: (415) 555-0198</w:t>
      </w:r>
    </w:p>
    <w:p>
      <w:pPr>
        <w:pStyle w:val="BodyText"/>
      </w:pPr>
      <w:r>
        <w:t xml:space="preserve">Word Count: 946</w:t>
      </w:r>
    </w:p>
    <w:p>
      <w:pPr>
        <w:pStyle w:val="BodyText"/>
      </w:pPr>
      <w:r>
        <w:t xml:space="preserve">Submitted as part of the Technology Leadership Scholarship Application for Project Manager Development in United States San Francisc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ject Manager Position</dc:title>
  <dc:creator/>
  <dc:language>en</dc:language>
  <cp:keywords/>
  <dcterms:created xsi:type="dcterms:W3CDTF">2026-07-23T14:15:18Z</dcterms:created>
  <dcterms:modified xsi:type="dcterms:W3CDTF">2026-07-23T14:15:18Z</dcterms:modified>
</cp:coreProperties>
</file>

<file path=docProps/custom.xml><?xml version="1.0" encoding="utf-8"?>
<Properties xmlns="http://schemas.openxmlformats.org/officeDocument/2006/custom-properties" xmlns:vt="http://schemas.openxmlformats.org/officeDocument/2006/docPropsVTypes"/>
</file>